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17542" w14:textId="77777777" w:rsidR="00341C05" w:rsidRPr="00341C05" w:rsidRDefault="00341C05" w:rsidP="00341C05">
      <w:pPr>
        <w:pStyle w:val="NoSpacing"/>
        <w:jc w:val="center"/>
        <w:rPr>
          <w:b/>
          <w:sz w:val="32"/>
          <w:szCs w:val="32"/>
        </w:rPr>
      </w:pPr>
      <w:bookmarkStart w:id="0" w:name="_GoBack"/>
      <w:bookmarkEnd w:id="0"/>
      <w:r>
        <w:rPr>
          <w:b/>
          <w:sz w:val="32"/>
          <w:szCs w:val="32"/>
        </w:rPr>
        <w:t>Goals Conformed T</w:t>
      </w:r>
      <w:r w:rsidRPr="00341C05">
        <w:rPr>
          <w:b/>
          <w:sz w:val="32"/>
          <w:szCs w:val="32"/>
        </w:rPr>
        <w:t>o This World, NOT Christ</w:t>
      </w:r>
    </w:p>
    <w:p w14:paraId="056C58D2" w14:textId="77777777" w:rsidR="00341C05" w:rsidRDefault="00341C05" w:rsidP="00341C05">
      <w:pPr>
        <w:pStyle w:val="NoSpacing"/>
      </w:pPr>
    </w:p>
    <w:p w14:paraId="28981CE0" w14:textId="77777777" w:rsidR="00341C05" w:rsidRDefault="00341C05" w:rsidP="00341C05">
      <w:pPr>
        <w:pStyle w:val="NoSpacing"/>
      </w:pPr>
    </w:p>
    <w:p w14:paraId="6E9873C5" w14:textId="77777777" w:rsidR="00341C05" w:rsidRDefault="00341C05" w:rsidP="00341C05">
      <w:pPr>
        <w:pStyle w:val="NoSpacing"/>
      </w:pPr>
      <w:r w:rsidRPr="00341C05">
        <w:t xml:space="preserve">Many parents and single mothers, if their baby or child were "discovered" at a supermarket or mall, or their teenager was OFFERED a recording contract, or to be in a movie, modeling or music contract, would be ELATED and "think" they were blessed! </w:t>
      </w:r>
      <w:r>
        <w:t xml:space="preserve"> They would praise and thank the LORD!!!  </w:t>
      </w:r>
      <w:r w:rsidRPr="00341C05">
        <w:t xml:space="preserve">WITHOUT realizing that they were at death's door; </w:t>
      </w:r>
      <w:r>
        <w:t>n</w:t>
      </w:r>
      <w:r w:rsidRPr="00341C05">
        <w:t>or how tempting Satan is before destruction, OR WHY we MUS</w:t>
      </w:r>
      <w:r>
        <w:t>T be TRULY spiritual (doers of the word</w:t>
      </w:r>
      <w:r w:rsidRPr="00341C05">
        <w:t>, pray, fast, not carnal):</w:t>
      </w:r>
      <w:r>
        <w:t xml:space="preserve"> </w:t>
      </w:r>
      <w:r w:rsidRPr="00341C05">
        <w:rPr>
          <w:b/>
        </w:rPr>
        <w:t>James 1:22</w:t>
      </w:r>
      <w:r>
        <w:t>.</w:t>
      </w:r>
      <w:r w:rsidRPr="00341C05">
        <w:br/>
      </w:r>
      <w:r w:rsidRPr="00341C05">
        <w:br/>
      </w:r>
      <w:r w:rsidRPr="00341C05">
        <w:rPr>
          <w:b/>
        </w:rPr>
        <w:t>Matthew 16:25 For whosoever will save his life shall lose it: and whosoever will lose his life for my sake shall find it.</w:t>
      </w:r>
      <w:r w:rsidRPr="00341C05">
        <w:rPr>
          <w:b/>
        </w:rPr>
        <w:br/>
        <w:t>:26 For what is a man profited, if HE SHALL GAIN the whole world, and LOSE HIS OWN SOUL? or what shall a man give in exchange for his soul?</w:t>
      </w:r>
      <w:r w:rsidRPr="00341C05">
        <w:rPr>
          <w:b/>
        </w:rPr>
        <w:br/>
        <w:t>:27 For the Son of man shall come in the glory of his Father with his angels; and th</w:t>
      </w:r>
      <w:r w:rsidR="00DE6950">
        <w:rPr>
          <w:b/>
        </w:rPr>
        <w:t>en HE SHALL REWARD EVERY MAN AC</w:t>
      </w:r>
      <w:r w:rsidRPr="00341C05">
        <w:rPr>
          <w:b/>
        </w:rPr>
        <w:t>CORDING TO HIS WORKS.</w:t>
      </w:r>
      <w:r w:rsidRPr="00341C05">
        <w:br/>
      </w:r>
      <w:r w:rsidRPr="00341C05">
        <w:br/>
      </w:r>
      <w:r w:rsidRPr="00341C05">
        <w:rPr>
          <w:b/>
        </w:rPr>
        <w:t xml:space="preserve">Proverbs 22:3 A prudent man FORSEETH THE EVIL, and </w:t>
      </w:r>
      <w:proofErr w:type="spellStart"/>
      <w:r w:rsidRPr="00341C05">
        <w:rPr>
          <w:b/>
        </w:rPr>
        <w:t>hideth</w:t>
      </w:r>
      <w:proofErr w:type="spellEnd"/>
      <w:r w:rsidRPr="00341C05">
        <w:rPr>
          <w:b/>
        </w:rPr>
        <w:t xml:space="preserve"> himself: BUT THE SIMPLE PASS ON, and are PUNISHED.</w:t>
      </w:r>
      <w:r w:rsidRPr="00341C05">
        <w:br/>
      </w:r>
      <w:r w:rsidRPr="00341C05">
        <w:br/>
      </w:r>
      <w:r w:rsidRPr="00341C05">
        <w:rPr>
          <w:b/>
        </w:rPr>
        <w:t xml:space="preserve">Luke 12:15 And he said unto them, Take heed, and BEWARE OF COVETOUSNESS: for a man's life CONSISTETH NOT in the abundance of the things which he </w:t>
      </w:r>
      <w:proofErr w:type="spellStart"/>
      <w:r w:rsidRPr="00341C05">
        <w:rPr>
          <w:b/>
        </w:rPr>
        <w:t>possesseth</w:t>
      </w:r>
      <w:proofErr w:type="spellEnd"/>
      <w:r w:rsidRPr="00341C05">
        <w:rPr>
          <w:b/>
        </w:rPr>
        <w:t>.</w:t>
      </w:r>
    </w:p>
    <w:p w14:paraId="699E47D2" w14:textId="77777777" w:rsidR="006D36D5" w:rsidRDefault="00341C05" w:rsidP="00341C05">
      <w:pPr>
        <w:pStyle w:val="NoSpacing"/>
      </w:pPr>
      <w:r w:rsidRPr="00341C05">
        <w:t>(Many people place their own value, or value of other people based on their “net worth,” “zip code</w:t>
      </w:r>
      <w:proofErr w:type="gramStart"/>
      <w:r w:rsidRPr="00341C05">
        <w:t>, ”</w:t>
      </w:r>
      <w:proofErr w:type="gramEnd"/>
      <w:r w:rsidRPr="00341C05">
        <w:t xml:space="preserve"> car they drive, home they have, etc.  And remain easy to deceive and eluded by a good man or true people.)</w:t>
      </w:r>
    </w:p>
    <w:p w14:paraId="78363BD8" w14:textId="77777777" w:rsidR="006D36D5" w:rsidRDefault="006D36D5" w:rsidP="00341C05">
      <w:pPr>
        <w:pStyle w:val="NoSpacing"/>
      </w:pPr>
    </w:p>
    <w:p w14:paraId="53A2D7A3" w14:textId="77777777" w:rsidR="006D36D5" w:rsidRPr="006D36D5" w:rsidRDefault="006D36D5" w:rsidP="00341C05">
      <w:pPr>
        <w:pStyle w:val="NoSpacing"/>
        <w:rPr>
          <w:b/>
        </w:rPr>
      </w:pPr>
      <w:r w:rsidRPr="006D36D5">
        <w:rPr>
          <w:b/>
        </w:rPr>
        <w:t>Colossians 3:5 Mortify therefore your members which are upon the earth; fornication, uncleanness, inordinate affection, evil concupiscence, and covetousness, which is idolatry:</w:t>
      </w:r>
    </w:p>
    <w:p w14:paraId="29375FF5" w14:textId="77777777" w:rsidR="00341C05" w:rsidRDefault="006D36D5" w:rsidP="00341C05">
      <w:pPr>
        <w:pStyle w:val="NoSpacing"/>
      </w:pPr>
      <w:r>
        <w:t>(Our wicked desires and lusts are idolatry, because we worship or value those things more than the LORD.  If you value money more than the LORD, you will ignore His law, to get time and half and overtime, and never miss a “Saturday Sale” at Macy’s, etc.</w:t>
      </w:r>
      <w:r w:rsidR="00FC2362">
        <w:t xml:space="preserve">: </w:t>
      </w:r>
      <w:r w:rsidR="00FC2362">
        <w:rPr>
          <w:b/>
        </w:rPr>
        <w:t>J</w:t>
      </w:r>
      <w:r w:rsidR="00FC2362" w:rsidRPr="00FC2362">
        <w:rPr>
          <w:b/>
        </w:rPr>
        <w:t>ames 4:4</w:t>
      </w:r>
      <w:r w:rsidR="00FC2362">
        <w:t>.)</w:t>
      </w:r>
      <w:r w:rsidR="00341C05" w:rsidRPr="00341C05">
        <w:br/>
      </w:r>
      <w:r w:rsidR="00341C05" w:rsidRPr="00341C05">
        <w:br/>
      </w:r>
      <w:r w:rsidR="00341C05" w:rsidRPr="00341C05">
        <w:rPr>
          <w:b/>
        </w:rPr>
        <w:t>Proverbs 23:4 LABOUR NOT to be rich: CEASE from THINE OWN wisdom.</w:t>
      </w:r>
      <w:r w:rsidR="00341C05" w:rsidRPr="00341C05">
        <w:br/>
      </w:r>
      <w:r w:rsidR="00341C05" w:rsidRPr="00341C05">
        <w:br/>
      </w:r>
      <w:r w:rsidR="00341C05" w:rsidRPr="00341C05">
        <w:rPr>
          <w:b/>
        </w:rPr>
        <w:t>Ecclesiasticus 21:2 Flee from sin as from the face of a serpent: for IF THOU COMEST TOO NEAR IT, IT WILL BITE THEE: the teeth thereof are as the teeth of a lion, SLAYING THE SOULS of men.</w:t>
      </w:r>
      <w:r w:rsidR="00341C05" w:rsidRPr="00341C05">
        <w:br/>
      </w:r>
      <w:r w:rsidR="00341C05" w:rsidRPr="00341C05">
        <w:br/>
      </w:r>
      <w:proofErr w:type="spellStart"/>
      <w:r w:rsidR="00341C05" w:rsidRPr="00341C05">
        <w:rPr>
          <w:b/>
        </w:rPr>
        <w:t>ITimothy</w:t>
      </w:r>
      <w:proofErr w:type="spellEnd"/>
      <w:r w:rsidR="00341C05" w:rsidRPr="00341C05">
        <w:rPr>
          <w:b/>
        </w:rPr>
        <w:t xml:space="preserve"> 6:8 And having food and raiment LET US BE THEREWITH CONTENT.</w:t>
      </w:r>
      <w:r w:rsidR="00341C05" w:rsidRPr="00341C05">
        <w:rPr>
          <w:b/>
        </w:rPr>
        <w:br/>
        <w:t>:9 BUT THEY THAT WILL be rich FALL INTO TEMPTATION AND A SNARE, and INTO MANY foolish and hurtful lusts, WHICH DROWN MEN in destruction and PERDITION.</w:t>
      </w:r>
      <w:r w:rsidR="00341C05" w:rsidRPr="00341C05">
        <w:rPr>
          <w:b/>
        </w:rPr>
        <w:br/>
        <w:t>:10 FOR THE LOVE OF MONEY IS THE ROOT of ALL EVIL: which while some COVETED AFTER, they HAVE ERRED from the faith, and pierced themselves through with many sorrows.</w:t>
      </w:r>
      <w:r w:rsidR="00341C05" w:rsidRPr="00341C05">
        <w:br/>
      </w:r>
      <w:r w:rsidR="00341C05" w:rsidRPr="00341C05">
        <w:br/>
      </w:r>
      <w:r w:rsidR="00341C05" w:rsidRPr="00341C05">
        <w:rPr>
          <w:b/>
        </w:rPr>
        <w:t>Proverbs 30:7 Two things have I required of thee; deny me them not before I die:</w:t>
      </w:r>
      <w:r w:rsidR="00341C05" w:rsidRPr="00341C05">
        <w:rPr>
          <w:b/>
        </w:rPr>
        <w:br/>
        <w:t>:8 Remove far from me vanity and lies: GIVE ME NEITHER poverty NOR RICHES; feed me WITH FOOD CONVENIENT for me:</w:t>
      </w:r>
      <w:r w:rsidR="00341C05" w:rsidRPr="00341C05">
        <w:rPr>
          <w:b/>
        </w:rPr>
        <w:br/>
        <w:t>:9 Lest I BE FULL, and DENY THEE, and say, Who is the LORD? or lest I be poor, and steal, and take the name of my God in vain.</w:t>
      </w:r>
      <w:r w:rsidR="00FC2362">
        <w:t xml:space="preserve"> (Psalms 73:1-28, etc., etc</w:t>
      </w:r>
      <w:r w:rsidR="00341C05" w:rsidRPr="00341C05">
        <w:t>., etc.)</w:t>
      </w:r>
      <w:r w:rsidR="00341C05" w:rsidRPr="00341C05">
        <w:br/>
      </w:r>
      <w:r w:rsidR="00341C05" w:rsidRPr="00341C05">
        <w:lastRenderedPageBreak/>
        <w:br/>
        <w:t>RENEW your minds and BE BORN AGAIN (</w:t>
      </w:r>
      <w:r w:rsidR="00341C05" w:rsidRPr="00341C05">
        <w:rPr>
          <w:b/>
        </w:rPr>
        <w:t>John 3:3, Matthew 18:1-4</w:t>
      </w:r>
      <w:r w:rsidR="00341C05" w:rsidRPr="00341C05">
        <w:t xml:space="preserve">, </w:t>
      </w:r>
      <w:proofErr w:type="spellStart"/>
      <w:r w:rsidR="00341C05" w:rsidRPr="00341C05">
        <w:t>etc</w:t>
      </w:r>
      <w:proofErr w:type="spellEnd"/>
      <w:r w:rsidR="00341C05" w:rsidRPr="00341C05">
        <w:t xml:space="preserve">) brethren and sisters, especially those with financial struggles, money problems, "cute kids", performers/entertainers for kids, athletic children, or IF YOU ARE LOSING faith and patience. </w:t>
      </w:r>
      <w:r w:rsidR="00341C05">
        <w:t xml:space="preserve"> </w:t>
      </w:r>
      <w:r w:rsidR="00341C05" w:rsidRPr="00341C05">
        <w:t xml:space="preserve">Because when temptation comes, it WILL destroy you. Beware of your OWN thoughts! Teach and PROTECT your children, DO NOT </w:t>
      </w:r>
      <w:r w:rsidR="00341C05">
        <w:t xml:space="preserve">eagerly and voluntarily </w:t>
      </w:r>
      <w:r w:rsidR="00341C05" w:rsidRPr="00341C05">
        <w:t xml:space="preserve">place them in </w:t>
      </w:r>
      <w:r w:rsidR="00341C05" w:rsidRPr="006D36D5">
        <w:rPr>
          <w:b/>
        </w:rPr>
        <w:t>Satan's mouth</w:t>
      </w:r>
      <w:r w:rsidR="00341C05">
        <w:t>, to be devoured for money or fame</w:t>
      </w:r>
      <w:r w:rsidR="00341C05" w:rsidRPr="00341C05">
        <w:t>!</w:t>
      </w:r>
    </w:p>
    <w:p w14:paraId="4C690861" w14:textId="77777777" w:rsidR="00341C05" w:rsidRDefault="00341C05" w:rsidP="00341C05">
      <w:pPr>
        <w:pStyle w:val="NoSpacing"/>
      </w:pPr>
    </w:p>
    <w:p w14:paraId="74734AED" w14:textId="77777777" w:rsidR="00341C05" w:rsidRDefault="00FC2362" w:rsidP="00341C05">
      <w:pPr>
        <w:pStyle w:val="NoSpacing"/>
      </w:pPr>
      <w:r>
        <w:t>All glory, praise and appreciate to our Heavenly Father through our Messiah Christ, for His word of truth and merciful instructions and commandments.</w:t>
      </w:r>
      <w:r w:rsidR="00341C05" w:rsidRPr="00341C05">
        <w:br/>
      </w:r>
      <w:r w:rsidR="00341C05" w:rsidRPr="00341C05">
        <w:br/>
        <w:t xml:space="preserve">1611 king </w:t>
      </w:r>
      <w:proofErr w:type="spellStart"/>
      <w:r w:rsidR="00341C05" w:rsidRPr="00341C05">
        <w:t>james</w:t>
      </w:r>
      <w:proofErr w:type="spellEnd"/>
      <w:r w:rsidR="00341C05" w:rsidRPr="00341C05">
        <w:t xml:space="preserve"> version bible</w:t>
      </w:r>
      <w:r>
        <w:t xml:space="preserve">; </w:t>
      </w:r>
      <w:hyperlink r:id="rId4" w:history="1">
        <w:r w:rsidRPr="00C61D10">
          <w:rPr>
            <w:rStyle w:val="Hyperlink"/>
          </w:rPr>
          <w:t>www.thetruththebible.com</w:t>
        </w:r>
      </w:hyperlink>
    </w:p>
    <w:p w14:paraId="060E5033" w14:textId="77777777" w:rsidR="00FC2362" w:rsidRPr="00341C05" w:rsidRDefault="00FC2362" w:rsidP="00341C05">
      <w:pPr>
        <w:pStyle w:val="NoSpacing"/>
      </w:pPr>
    </w:p>
    <w:p w14:paraId="6E276FCB" w14:textId="77777777" w:rsidR="0062335D" w:rsidRDefault="00244BF3"/>
    <w:sectPr w:rsidR="006233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GxNDO3tDAytDRU0lEKTi0uzszPAykwrAUACRUzCSwAAAA="/>
  </w:docVars>
  <w:rsids>
    <w:rsidRoot w:val="00341C05"/>
    <w:rsid w:val="001458A0"/>
    <w:rsid w:val="00244BF3"/>
    <w:rsid w:val="00341C05"/>
    <w:rsid w:val="006D36D5"/>
    <w:rsid w:val="00930ACA"/>
    <w:rsid w:val="00DE6950"/>
    <w:rsid w:val="00FC2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F770"/>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link w:val="Heading5Char"/>
    <w:uiPriority w:val="9"/>
    <w:qFormat/>
    <w:rsid w:val="00341C05"/>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41C05"/>
    <w:rPr>
      <w:rFonts w:ascii="Times New Roman" w:eastAsia="Times New Roman" w:hAnsi="Times New Roman" w:cs="Times New Roman"/>
      <w:b/>
      <w:bCs/>
      <w:sz w:val="20"/>
      <w:szCs w:val="20"/>
    </w:rPr>
  </w:style>
  <w:style w:type="character" w:customStyle="1" w:styleId="usercontent">
    <w:name w:val="usercontent"/>
    <w:basedOn w:val="DefaultParagraphFont"/>
    <w:rsid w:val="00341C05"/>
  </w:style>
  <w:style w:type="character" w:customStyle="1" w:styleId="textexposedshow">
    <w:name w:val="text_exposed_show"/>
    <w:basedOn w:val="DefaultParagraphFont"/>
    <w:rsid w:val="00341C05"/>
  </w:style>
  <w:style w:type="paragraph" w:styleId="NoSpacing">
    <w:name w:val="No Spacing"/>
    <w:uiPriority w:val="1"/>
    <w:qFormat/>
    <w:rsid w:val="00341C05"/>
    <w:pPr>
      <w:spacing w:after="0" w:line="240" w:lineRule="auto"/>
    </w:pPr>
  </w:style>
  <w:style w:type="character" w:styleId="Hyperlink">
    <w:name w:val="Hyperlink"/>
    <w:basedOn w:val="DefaultParagraphFont"/>
    <w:uiPriority w:val="99"/>
    <w:unhideWhenUsed/>
    <w:rsid w:val="00FC236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2</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42:00Z</dcterms:created>
  <dcterms:modified xsi:type="dcterms:W3CDTF">2018-08-15T02:42:00Z</dcterms:modified>
</cp:coreProperties>
</file>